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Spain</w:t>
      </w:r>
      <w:r>
        <w:t xml:space="preserve"> </w:t>
      </w:r>
      <w:r>
        <w:t xml:space="preserve">Madrid</w:t>
      </w:r>
    </w:p>
    <w:bookmarkStart w:id="21" w:name="cover-letter"/>
    <w:p>
      <w:pPr>
        <w:pStyle w:val="Heading1"/>
      </w:pPr>
      <w:r>
        <w:t xml:space="preserve">Cover Letter</w:t>
      </w:r>
    </w:p>
    <w:p>
      <w:pPr>
        <w:pStyle w:val="FirstParagraph"/>
      </w:pPr>
      <w:r>
        <w:rPr>
          <w:bCs/>
          <w:b/>
        </w:rPr>
        <w:t xml:space="preserve">John Doe</w:t>
      </w:r>
      <w:r>
        <w:br/>
      </w:r>
      <w:r>
        <w:t xml:space="preserve">123 Calle de la Ingeniería</w:t>
      </w:r>
      <w:r>
        <w:br/>
      </w:r>
      <w:r>
        <w:t xml:space="preserve">Madrid, Spain</w:t>
      </w:r>
      <w:r>
        <w:br/>
      </w:r>
      <w:r>
        <w:t xml:space="preserve">+34 600 123 456</w:t>
      </w:r>
      <w:r>
        <w:br/>
      </w:r>
      <w:r>
        <w:t xml:space="preserve">john.doe@email.com</w:t>
      </w:r>
    </w:p>
    <w:p>
      <w:pPr>
        <w:pStyle w:val="BodyText"/>
      </w:pPr>
      <w:r>
        <w:t xml:space="preserve">April 5, 2024</w:t>
      </w:r>
    </w:p>
    <w:p>
      <w:pPr>
        <w:pStyle w:val="BodyText"/>
      </w:pPr>
      <w:r>
        <w:rPr>
          <w:bCs/>
          <w:b/>
        </w:rPr>
        <w:t xml:space="preserve">Human Resources Department</w:t>
      </w:r>
      <w:r>
        <w:br/>
      </w:r>
      <w:r>
        <w:t xml:space="preserve">[Company Name]</w:t>
      </w:r>
      <w:r>
        <w:br/>
      </w:r>
      <w:r>
        <w:t xml:space="preserve">[Company Address]</w:t>
      </w:r>
      <w:r>
        <w:br/>
      </w:r>
      <w:r>
        <w:t xml:space="preserve">Madrid, Spain</w:t>
      </w:r>
    </w:p>
    <w:bookmarkStart w:id="20" w:name="dear-hiring-team"/>
    <w:p>
      <w:pPr>
        <w:pStyle w:val="Heading2"/>
      </w:pPr>
      <w:r>
        <w:t xml:space="preserve">Dear Hiring Team,</w:t>
      </w:r>
    </w:p>
    <w:p>
      <w:pPr>
        <w:pStyle w:val="FirstParagraph"/>
      </w:pPr>
      <w:r>
        <w:t xml:space="preserve">I am writing to express my enthusiasm for the Marine Engineer position at your esteemed organization in Madrid, Spain. With a deep passion for maritime technology and a proven track record of excellence in marine engineering, I am eager to contribute my expertise to your team while immersing myself in the vibrant industrial landscape of Spain Madrid. As a qualified Marine Engineer with [X years] of experience in designing, maintaining, and optimizing marine systems, I am confident that my skills align perfectly with the demands of this role and the unique opportunities available in Spain’s maritime sector.</w:t>
      </w:r>
    </w:p>
    <w:p>
      <w:pPr>
        <w:pStyle w:val="BodyText"/>
      </w:pPr>
      <w:r>
        <w:t xml:space="preserve">Spain Madrid has long been a hub for innovation and maritime activity, boasting a rich history of shipbuilding, port operations, and advanced engineering solutions. The city’s strategic location along the Mediterranean Sea and its proximity to major shipping routes make it an ideal base for marine professionals. I am particularly drawn to the opportunity to work in this dynamic environment, where the fusion of tradition and modernity drives progress in the maritime industry. My goal is to leverage my technical expertise and problem-solving acumen to support your company’s mission of delivering cutting-edge marine engineering solutions.</w:t>
      </w:r>
    </w:p>
    <w:p>
      <w:pPr>
        <w:pStyle w:val="BodyText"/>
      </w:pPr>
      <w:r>
        <w:t xml:space="preserve">Throughout my career, I have specialized in the design, installation, and maintenance of marine propulsion systems, electrical systems, and auxiliary machinery. My work has spanned both commercial and naval vessels, including cargo ships, cruise liners, and offshore support vessels. In my previous role as a Marine Engineer at [Previous Company Name], I was responsible for overseeing the performance of ship engines and ensuring compliance with international maritime regulations such as SOLAS (Safety of Life at Sea) and MARPOL (Marine Pollution). This experience honed my ability to troubleshoot complex mechanical issues under pressure, optimize fuel efficiency, and collaborate effectively with cross-functional teams.</w:t>
      </w:r>
    </w:p>
    <w:p>
      <w:pPr>
        <w:pStyle w:val="BodyText"/>
      </w:pPr>
      <w:r>
        <w:t xml:space="preserve">One of the key strengths I bring to the table is my adaptability to diverse environments. Having worked on projects in multiple countries, including Spain’s neighboring regions, I have developed a nuanced understanding of local regulations and industry standards. For instance, during my tenure in [Country Name], I collaborated with Spanish-based suppliers to integrate advanced propulsion technologies into a fleet of offshore vessels. This experience not only deepened my technical knowledge but also strengthened my ability to navigate the unique challenges of international maritime operations. I am particularly excited about the prospect of contributing to Spain Madrid’s growing emphasis on sustainable marine practices, such as the adoption of hybrid and electric propulsion systems.</w:t>
      </w:r>
    </w:p>
    <w:p>
      <w:pPr>
        <w:pStyle w:val="BodyText"/>
      </w:pPr>
      <w:r>
        <w:t xml:space="preserve">My commitment to continuous learning is another cornerstone of my professional philosophy. I hold a degree in Marine Engineering from [University Name] and have completed specialized certifications in areas such as [specific certification, e.g., “Advanced Ship Systems Maintenance” or “Marine Environmental Compliance”]. Additionally, I stay updated on the latest advancements in marine technology through industry conferences and publications. In Spain Madrid, where innovation is a driving force, I am eager to contribute my knowledge while also expanding my expertise through collaboration with local professionals.</w:t>
      </w:r>
    </w:p>
    <w:p>
      <w:pPr>
        <w:pStyle w:val="BodyText"/>
      </w:pPr>
      <w:r>
        <w:t xml:space="preserve">What sets me apart as a Marine Engineer is my ability to balance technical precision with a strong sense of responsibility toward safety and environmental stewardship. I understand that the maritime industry operates in one of the most challenging environments on Earth, where even minor miscalculations can have significant consequences. This awareness has shaped my approach to every project I undertake, ensuring that all systems are not only functional but also reliable and sustainable. For example, in a recent project involving the retrofitting of a cargo ship’s engine room, I implemented energy-saving measures that reduced fuel consumption by 15% while maintaining compliance with EU emissions standards.</w:t>
      </w:r>
    </w:p>
    <w:p>
      <w:pPr>
        <w:pStyle w:val="BodyText"/>
      </w:pPr>
      <w:r>
        <w:t xml:space="preserve">Spain Madrid offers a unique blend of historical significance and modern infrastructure that makes it an ideal location for maritime professionals. The city’s thriving port sector, coupled with its role as a gateway to Africa and the Americas, presents endless opportunities for innovation and growth. I am particularly inspired by the initiatives underway in Madrid to promote green shipping technologies, such as hydrogen-powered vessels and shore power systems for docked ships. I am eager to contribute my expertise to these efforts while gaining valuable experience in a region that is at the forefront of maritime sustainability.</w:t>
      </w:r>
    </w:p>
    <w:p>
      <w:pPr>
        <w:pStyle w:val="BodyText"/>
      </w:pPr>
      <w:r>
        <w:t xml:space="preserve">In addition to my technical skills, I bring a strong work ethic and a collaborative mindset. I thrive in team-oriented environments where communication and mutual respect are prioritized. My ability to articulate complex engineering concepts to non-technical stakeholders has been instrumental in fostering successful projects, and I am confident that this skill will add value to your organization. Furthermore, my fluency in [language, e.g., Spanish and English] enables me to work seamlessly with international clients and colleagues, a critical advantage in the globalized maritime industry.</w:t>
      </w:r>
    </w:p>
    <w:p>
      <w:pPr>
        <w:pStyle w:val="BodyText"/>
      </w:pPr>
      <w:r>
        <w:t xml:space="preserve">I am particularly drawn to your company’s reputation for excellence and its dedication to pushing the boundaries of marine engineering. Your focus on [specific project or value, e.g., “innovative ship design” or “environmental responsibility”] resonates deeply with my professional goals. I would be honored to contribute my expertise to your team and help drive the next wave of advancements in Spain Madrid’s maritime sector.</w:t>
      </w:r>
    </w:p>
    <w:p>
      <w:pPr>
        <w:pStyle w:val="BodyText"/>
      </w:pPr>
      <w:r>
        <w:t xml:space="preserve">Thank you for considering my application. I would welcome the opportunity to discuss how my background, skills, and enthusiasm align with the needs of your organization. Please feel free to contact me at [phone number] or [email address] at your earliest convenience. I look forward to the possibility of contributing to your company’s continued success in Spain Madrid.</w:t>
      </w:r>
    </w:p>
    <w:p>
      <w:pPr>
        <w:pStyle w:val="BodyText"/>
      </w:pPr>
      <w:r>
        <w:t xml:space="preserve">Sincerely,</w:t>
      </w:r>
      <w:r>
        <w:br/>
      </w:r>
      <w: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 Cover Letter - Spain Madrid</dc:title>
  <dc:creator/>
  <dc:language>en</dc:language>
  <cp:keywords/>
  <dcterms:created xsi:type="dcterms:W3CDTF">2026-07-20T22:51:03Z</dcterms:created>
  <dcterms:modified xsi:type="dcterms:W3CDTF">2026-07-20T22:51:03Z</dcterms:modified>
</cp:coreProperties>
</file>

<file path=docProps/custom.xml><?xml version="1.0" encoding="utf-8"?>
<Properties xmlns="http://schemas.openxmlformats.org/officeDocument/2006/custom-properties" xmlns:vt="http://schemas.openxmlformats.org/officeDocument/2006/docPropsVTypes"/>
</file>